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2C93" w:rsidRPr="00D92C93" w:rsidRDefault="00D92C93" w:rsidP="009016D0">
      <w:pPr>
        <w:rPr>
          <w:rFonts w:asciiTheme="majorBidi" w:hAnsiTheme="majorBidi" w:cstheme="majorBidi"/>
          <w:b/>
          <w:bCs/>
          <w:sz w:val="28"/>
          <w:szCs w:val="28"/>
          <w:lang w:bidi="fa-IR"/>
        </w:rPr>
      </w:pPr>
      <w:r w:rsidRPr="00D92C93">
        <w:rPr>
          <w:rFonts w:asciiTheme="majorBidi" w:hAnsiTheme="majorBidi" w:cstheme="majorBidi"/>
          <w:b/>
          <w:bCs/>
          <w:sz w:val="28"/>
          <w:szCs w:val="28"/>
          <w:lang w:bidi="fa-IR"/>
        </w:rPr>
        <w:t>Write all of the codes with python and send them to me</w:t>
      </w:r>
      <w:r w:rsidR="000905E1">
        <w:rPr>
          <w:rFonts w:asciiTheme="majorBidi" w:hAnsiTheme="majorBidi" w:cstheme="majorBidi"/>
          <w:b/>
          <w:bCs/>
          <w:sz w:val="28"/>
          <w:szCs w:val="28"/>
          <w:lang w:bidi="fa-IR"/>
        </w:rPr>
        <w:t xml:space="preserve"> by deadline</w:t>
      </w:r>
      <w:r w:rsidRPr="00D92C93">
        <w:rPr>
          <w:rFonts w:asciiTheme="majorBidi" w:hAnsiTheme="majorBidi" w:cstheme="majorBidi"/>
          <w:b/>
          <w:bCs/>
          <w:sz w:val="28"/>
          <w:szCs w:val="28"/>
          <w:lang w:bidi="fa-IR"/>
        </w:rPr>
        <w:t>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>#</w:t>
      </w:r>
      <w:r w:rsidR="00FC748C" w:rsidRPr="00D92C93">
        <w:rPr>
          <w:lang w:bidi="fa-IR"/>
        </w:rPr>
        <w:t xml:space="preserve"> 1-</w:t>
      </w:r>
      <w:r w:rsidRPr="00D92C93">
        <w:rPr>
          <w:lang w:bidi="fa-IR"/>
        </w:rPr>
        <w:t>Write your name as a comment in python script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2-</w:t>
      </w:r>
      <w:r w:rsidRPr="00D92C93">
        <w:rPr>
          <w:lang w:bidi="fa-IR"/>
        </w:rPr>
        <w:t xml:space="preserve">Import the </w:t>
      </w:r>
      <w:proofErr w:type="spellStart"/>
      <w:r w:rsidRPr="00D92C93">
        <w:rPr>
          <w:lang w:bidi="fa-IR"/>
        </w:rPr>
        <w:t>numpy</w:t>
      </w:r>
      <w:proofErr w:type="spellEnd"/>
      <w:r w:rsidRPr="00D92C93">
        <w:rPr>
          <w:lang w:bidi="fa-IR"/>
        </w:rPr>
        <w:t xml:space="preserve"> </w:t>
      </w:r>
      <w:proofErr w:type="spellStart"/>
      <w:r w:rsidRPr="00D92C93">
        <w:rPr>
          <w:lang w:bidi="fa-IR"/>
        </w:rPr>
        <w:t>submodule</w:t>
      </w:r>
      <w:proofErr w:type="spellEnd"/>
      <w:r w:rsidRPr="00D92C93">
        <w:rPr>
          <w:lang w:bidi="fa-IR"/>
        </w:rPr>
        <w:t xml:space="preserve"> and name it np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3-</w:t>
      </w:r>
      <w:r w:rsidRPr="00D92C93">
        <w:rPr>
          <w:lang w:bidi="fa-IR"/>
        </w:rPr>
        <w:t xml:space="preserve">Import the pandas submodule and name it </w:t>
      </w:r>
      <w:proofErr w:type="spellStart"/>
      <w:proofErr w:type="gramStart"/>
      <w:r w:rsidRPr="00D92C93">
        <w:rPr>
          <w:lang w:bidi="fa-IR"/>
        </w:rPr>
        <w:t>pd</w:t>
      </w:r>
      <w:proofErr w:type="spellEnd"/>
      <w:proofErr w:type="gramEnd"/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4-</w:t>
      </w:r>
      <w:r w:rsidRPr="00D92C93">
        <w:rPr>
          <w:lang w:bidi="fa-IR"/>
        </w:rPr>
        <w:t xml:space="preserve">Import the </w:t>
      </w:r>
      <w:proofErr w:type="spellStart"/>
      <w:r w:rsidRPr="00D92C93">
        <w:rPr>
          <w:lang w:bidi="fa-IR"/>
        </w:rPr>
        <w:t>matplotlib.pyplot</w:t>
      </w:r>
      <w:proofErr w:type="spellEnd"/>
      <w:r w:rsidRPr="00D92C93">
        <w:rPr>
          <w:lang w:bidi="fa-IR"/>
        </w:rPr>
        <w:t xml:space="preserve"> </w:t>
      </w:r>
      <w:proofErr w:type="spellStart"/>
      <w:r w:rsidRPr="00D92C93">
        <w:rPr>
          <w:lang w:bidi="fa-IR"/>
        </w:rPr>
        <w:t>submodule</w:t>
      </w:r>
      <w:proofErr w:type="spellEnd"/>
      <w:r w:rsidRPr="00D92C93">
        <w:rPr>
          <w:lang w:bidi="fa-IR"/>
        </w:rPr>
        <w:t xml:space="preserve"> and name it </w:t>
      </w:r>
      <w:proofErr w:type="spellStart"/>
      <w:r w:rsidRPr="00D92C93">
        <w:rPr>
          <w:lang w:bidi="fa-IR"/>
        </w:rPr>
        <w:t>plt</w:t>
      </w:r>
      <w:proofErr w:type="spellEnd"/>
    </w:p>
    <w:p w:rsidR="00F96126" w:rsidRPr="00D92C93" w:rsidRDefault="00FC748C" w:rsidP="00F96126">
      <w:pPr>
        <w:rPr>
          <w:rtl/>
          <w:lang w:bidi="fa-IR"/>
        </w:rPr>
      </w:pPr>
      <w:r w:rsidRPr="00D92C93">
        <w:rPr>
          <w:lang w:bidi="fa-IR"/>
        </w:rPr>
        <w:t># 5-C</w:t>
      </w:r>
      <w:r w:rsidR="00F96126" w:rsidRPr="00D92C93">
        <w:rPr>
          <w:lang w:bidi="fa-IR"/>
        </w:rPr>
        <w:t>eate a list color including the name of 'm', 'k', 'y', 'b', 'r', 'g</w:t>
      </w:r>
      <w:r w:rsidR="00781B4D">
        <w:rPr>
          <w:lang w:bidi="fa-IR"/>
        </w:rPr>
        <w:t>old', 'g', 'c', 'cyan', 'wheat': colors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6-</w:t>
      </w:r>
      <w:r w:rsidRPr="00D92C93">
        <w:rPr>
          <w:lang w:bidi="fa-IR"/>
        </w:rPr>
        <w:t xml:space="preserve">Import summer_2016_medals CSV file as a </w:t>
      </w:r>
      <w:proofErr w:type="spellStart"/>
      <w:r w:rsidRPr="00D92C93">
        <w:rPr>
          <w:lang w:bidi="fa-IR"/>
        </w:rPr>
        <w:t>DataFrame</w:t>
      </w:r>
      <w:proofErr w:type="spellEnd"/>
      <w:r w:rsidRPr="00D92C93">
        <w:rPr>
          <w:lang w:bidi="fa-IR"/>
        </w:rPr>
        <w:t>: summer_2016_medals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7-</w:t>
      </w:r>
      <w:r w:rsidRPr="00D92C93">
        <w:rPr>
          <w:lang w:bidi="fa-IR"/>
        </w:rPr>
        <w:t>Print information about summer_2016_medals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8-</w:t>
      </w:r>
      <w:r w:rsidRPr="00D92C93">
        <w:rPr>
          <w:lang w:bidi="fa-IR"/>
        </w:rPr>
        <w:t>Print a description of summer_2016_medals.</w:t>
      </w:r>
    </w:p>
    <w:p w:rsidR="00F96126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FC748C" w:rsidRPr="00D92C93">
        <w:rPr>
          <w:lang w:bidi="fa-IR"/>
        </w:rPr>
        <w:t>9-</w:t>
      </w:r>
      <w:r w:rsidRPr="00D92C93">
        <w:rPr>
          <w:lang w:bidi="fa-IR"/>
        </w:rPr>
        <w:t>Print the shape of summer_2016_medals.</w:t>
      </w:r>
    </w:p>
    <w:p w:rsidR="000B054D" w:rsidRDefault="000B054D" w:rsidP="00F96126">
      <w:pPr>
        <w:rPr>
          <w:lang w:bidi="fa-IR"/>
        </w:rPr>
      </w:pPr>
      <w:r>
        <w:rPr>
          <w:lang w:bidi="fa-IR"/>
        </w:rPr>
        <w:t xml:space="preserve"># 10- </w:t>
      </w:r>
      <w:r w:rsidRPr="000B054D">
        <w:rPr>
          <w:lang w:bidi="fa-IR"/>
        </w:rPr>
        <w:t xml:space="preserve">Convert the Age column into integer and save the result into a new column: </w:t>
      </w:r>
      <w:proofErr w:type="spellStart"/>
      <w:r w:rsidRPr="000B054D">
        <w:rPr>
          <w:lang w:bidi="fa-IR"/>
        </w:rPr>
        <w:t>Age_int</w:t>
      </w:r>
      <w:proofErr w:type="spellEnd"/>
      <w:r w:rsidRPr="000B054D">
        <w:rPr>
          <w:lang w:bidi="fa-IR"/>
        </w:rPr>
        <w:t>.</w:t>
      </w:r>
    </w:p>
    <w:p w:rsidR="000B054D" w:rsidRDefault="003D7181" w:rsidP="00F96126">
      <w:pPr>
        <w:rPr>
          <w:lang w:bidi="fa-IR"/>
        </w:rPr>
      </w:pPr>
      <w:r>
        <w:rPr>
          <w:lang w:bidi="fa-IR"/>
        </w:rPr>
        <w:t xml:space="preserve"># 11- </w:t>
      </w:r>
      <w:r w:rsidR="007514EB" w:rsidRPr="007514EB">
        <w:rPr>
          <w:lang w:bidi="fa-IR"/>
        </w:rPr>
        <w:t xml:space="preserve">Do you find any problem in Gender Column? </w:t>
      </w:r>
      <w:proofErr w:type="gramStart"/>
      <w:r w:rsidR="007514EB" w:rsidRPr="007514EB">
        <w:rPr>
          <w:lang w:bidi="fa-IR"/>
        </w:rPr>
        <w:t>you</w:t>
      </w:r>
      <w:proofErr w:type="gramEnd"/>
      <w:r w:rsidR="007514EB" w:rsidRPr="007514EB">
        <w:rPr>
          <w:lang w:bidi="fa-IR"/>
        </w:rPr>
        <w:t xml:space="preserve"> should clean inconsistency in order to have a column with two origin categories(Male, Female). In this way, you must use capitalize method. How? Please search on the Internet.</w:t>
      </w:r>
    </w:p>
    <w:p w:rsidR="007514EB" w:rsidRDefault="007514EB" w:rsidP="00F96126">
      <w:pPr>
        <w:rPr>
          <w:lang w:bidi="fa-IR"/>
        </w:rPr>
      </w:pPr>
      <w:r>
        <w:rPr>
          <w:lang w:bidi="fa-IR"/>
        </w:rPr>
        <w:t xml:space="preserve"># 12- </w:t>
      </w:r>
      <w:r w:rsidRPr="007514EB">
        <w:rPr>
          <w:lang w:bidi="fa-IR"/>
        </w:rPr>
        <w:t>Convert data in Country column into two categories.</w:t>
      </w:r>
    </w:p>
    <w:p w:rsidR="007514EB" w:rsidRDefault="007514EB" w:rsidP="009016D0">
      <w:pPr>
        <w:rPr>
          <w:lang w:bidi="fa-IR"/>
        </w:rPr>
      </w:pPr>
      <w:r>
        <w:rPr>
          <w:lang w:bidi="fa-IR"/>
        </w:rPr>
        <w:t xml:space="preserve"># 13- </w:t>
      </w:r>
      <w:r w:rsidR="009016D0" w:rsidRPr="009016D0">
        <w:rPr>
          <w:lang w:bidi="fa-IR"/>
        </w:rPr>
        <w:t>Find complete duplicate values then drop them.</w:t>
      </w:r>
    </w:p>
    <w:p w:rsidR="00286E10" w:rsidRPr="00D92C93" w:rsidRDefault="00286E10" w:rsidP="009016D0">
      <w:pPr>
        <w:rPr>
          <w:lang w:bidi="fa-IR"/>
        </w:rPr>
      </w:pPr>
      <w:r>
        <w:rPr>
          <w:lang w:bidi="fa-IR"/>
        </w:rPr>
        <w:t># 14- Use asset to check your answers in question 10,11,12,13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5</w:t>
      </w:r>
      <w:r w:rsidR="00FC748C" w:rsidRPr="00D92C93">
        <w:rPr>
          <w:lang w:bidi="fa-IR"/>
        </w:rPr>
        <w:t>-</w:t>
      </w:r>
      <w:r w:rsidRPr="00D92C93">
        <w:rPr>
          <w:lang w:bidi="fa-IR"/>
        </w:rPr>
        <w:t>Print the five first rows of summer_2016_medals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6</w:t>
      </w:r>
      <w:r w:rsidR="00FC748C" w:rsidRPr="00D92C93">
        <w:rPr>
          <w:lang w:bidi="fa-IR"/>
        </w:rPr>
        <w:t>-</w:t>
      </w:r>
      <w:r w:rsidRPr="00D92C93">
        <w:rPr>
          <w:lang w:bidi="fa-IR"/>
        </w:rPr>
        <w:t>Collect the unique sport names in the Sport column and save them in 'group' variable.  (Hint: use the set theory)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7</w:t>
      </w:r>
      <w:r w:rsidR="00FC748C" w:rsidRPr="00D92C93">
        <w:rPr>
          <w:lang w:bidi="fa-IR"/>
        </w:rPr>
        <w:t>-</w:t>
      </w:r>
      <w:r w:rsidRPr="00D92C93">
        <w:rPr>
          <w:lang w:bidi="fa-IR"/>
        </w:rPr>
        <w:t>print the type of group</w:t>
      </w:r>
    </w:p>
    <w:p w:rsidR="00F96126" w:rsidRPr="00D92C93" w:rsidRDefault="00F96126" w:rsidP="00D92C93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8</w:t>
      </w:r>
      <w:r w:rsidR="00FC748C" w:rsidRPr="00D92C93">
        <w:rPr>
          <w:lang w:bidi="fa-IR"/>
        </w:rPr>
        <w:t>-</w:t>
      </w:r>
      <w:r w:rsidRPr="00D92C93">
        <w:rPr>
          <w:lang w:bidi="fa-IR"/>
        </w:rPr>
        <w:t xml:space="preserve">Create a </w:t>
      </w:r>
      <w:r w:rsidR="00D92C93" w:rsidRPr="00D92C93">
        <w:rPr>
          <w:lang w:bidi="fa-IR"/>
        </w:rPr>
        <w:t>list</w:t>
      </w:r>
      <w:r w:rsidRPr="00D92C93">
        <w:rPr>
          <w:lang w:bidi="fa-IR"/>
        </w:rPr>
        <w:t xml:space="preserve"> from group: sports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-</w:t>
      </w:r>
      <w:r w:rsidRPr="00D92C93">
        <w:rPr>
          <w:lang w:bidi="fa-IR"/>
        </w:rPr>
        <w:t>plot a horizontal bar chart by considering the following conditions:</w:t>
      </w:r>
    </w:p>
    <w:p w:rsidR="00F96126" w:rsidRPr="00D92C93" w:rsidRDefault="00F96126" w:rsidP="00794213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-1-</w:t>
      </w:r>
      <w:r w:rsidR="00794213" w:rsidRPr="00794213">
        <w:t xml:space="preserve"> </w:t>
      </w:r>
      <w:r w:rsidR="00794213" w:rsidRPr="00794213">
        <w:rPr>
          <w:lang w:bidi="fa-IR"/>
        </w:rPr>
        <w:t>Iterate over the values of sports as well as the colors list(question 5) and set sport a</w:t>
      </w:r>
      <w:r w:rsidR="00794213">
        <w:rPr>
          <w:lang w:bidi="fa-IR"/>
        </w:rPr>
        <w:t>nd color as your loop variables</w:t>
      </w:r>
      <w:bookmarkStart w:id="0" w:name="_GoBack"/>
      <w:bookmarkEnd w:id="0"/>
      <w:r w:rsidRPr="00D92C93">
        <w:rPr>
          <w:lang w:bidi="fa-IR"/>
        </w:rPr>
        <w:t>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.2-</w:t>
      </w:r>
      <w:r w:rsidRPr="00D92C93">
        <w:rPr>
          <w:lang w:bidi="fa-IR"/>
        </w:rPr>
        <w:t>In each iteration, extract the rows where the "Sport" column is equal to sport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.3-</w:t>
      </w:r>
      <w:r w:rsidRPr="00D92C93">
        <w:rPr>
          <w:lang w:bidi="fa-IR"/>
        </w:rPr>
        <w:t xml:space="preserve">Call the </w:t>
      </w:r>
      <w:proofErr w:type="spellStart"/>
      <w:r w:rsidRPr="00D92C93">
        <w:rPr>
          <w:lang w:bidi="fa-IR"/>
        </w:rPr>
        <w:t>ax.barh</w:t>
      </w:r>
      <w:proofErr w:type="spellEnd"/>
      <w:r w:rsidRPr="00D92C93">
        <w:rPr>
          <w:lang w:bidi="fa-IR"/>
        </w:rPr>
        <w:t xml:space="preserve"> method then add a bar to the provided ax object, labeled with the sport name, with the mean of the "Weight" column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.4-</w:t>
      </w:r>
      <w:r w:rsidRPr="00D92C93">
        <w:rPr>
          <w:lang w:bidi="fa-IR"/>
        </w:rPr>
        <w:t>Set the x-axis label to "weight"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.5-</w:t>
      </w:r>
      <w:r w:rsidRPr="00D92C93">
        <w:rPr>
          <w:lang w:bidi="fa-IR"/>
        </w:rPr>
        <w:t>Display the legend in upper wright.</w:t>
      </w:r>
    </w:p>
    <w:p w:rsidR="00F96126" w:rsidRPr="00D92C93" w:rsidRDefault="00F96126" w:rsidP="00F96126">
      <w:pPr>
        <w:rPr>
          <w:lang w:bidi="fa-IR"/>
        </w:rPr>
      </w:pPr>
      <w:r w:rsidRPr="00D92C93">
        <w:rPr>
          <w:lang w:bidi="fa-IR"/>
        </w:rPr>
        <w:lastRenderedPageBreak/>
        <w:t xml:space="preserve"># </w:t>
      </w:r>
      <w:r w:rsidR="00286E10">
        <w:rPr>
          <w:lang w:bidi="fa-IR"/>
        </w:rPr>
        <w:t>19</w:t>
      </w:r>
      <w:r w:rsidR="00FC748C" w:rsidRPr="00D92C93">
        <w:rPr>
          <w:lang w:bidi="fa-IR"/>
        </w:rPr>
        <w:t>.6-</w:t>
      </w:r>
      <w:r w:rsidRPr="00D92C93">
        <w:rPr>
          <w:lang w:bidi="fa-IR"/>
        </w:rPr>
        <w:t xml:space="preserve">Save the figure into the file "your name.pdf". </w:t>
      </w:r>
      <w:proofErr w:type="gramStart"/>
      <w:r w:rsidRPr="00D92C93">
        <w:rPr>
          <w:lang w:bidi="fa-IR"/>
        </w:rPr>
        <w:t>Hint(</w:t>
      </w:r>
      <w:proofErr w:type="gramEnd"/>
      <w:r w:rsidRPr="00D92C93">
        <w:rPr>
          <w:lang w:bidi="fa-IR"/>
        </w:rPr>
        <w:t xml:space="preserve"> use </w:t>
      </w:r>
      <w:proofErr w:type="spellStart"/>
      <w:r w:rsidRPr="00D92C93">
        <w:rPr>
          <w:lang w:bidi="fa-IR"/>
        </w:rPr>
        <w:t>fig.savefig</w:t>
      </w:r>
      <w:proofErr w:type="spellEnd"/>
      <w:r w:rsidRPr="00D92C93">
        <w:rPr>
          <w:lang w:bidi="fa-IR"/>
        </w:rPr>
        <w:t xml:space="preserve"> with </w:t>
      </w:r>
      <w:proofErr w:type="spellStart"/>
      <w:r w:rsidRPr="00D92C93">
        <w:rPr>
          <w:lang w:bidi="fa-IR"/>
        </w:rPr>
        <w:t>bbox_inches</w:t>
      </w:r>
      <w:proofErr w:type="spellEnd"/>
      <w:r w:rsidRPr="00D92C93">
        <w:rPr>
          <w:lang w:bidi="fa-IR"/>
        </w:rPr>
        <w:t xml:space="preserve"> argument equal to 'tight'. set dpi argument to 400)</w:t>
      </w:r>
    </w:p>
    <w:p w:rsidR="00F96126" w:rsidRPr="00D92C93" w:rsidRDefault="00F96126" w:rsidP="00F96126">
      <w:pPr>
        <w:rPr>
          <w:rtl/>
          <w:lang w:bidi="fa-IR"/>
        </w:rPr>
      </w:pPr>
    </w:p>
    <w:p w:rsidR="00F96126" w:rsidRPr="00D92C93" w:rsidRDefault="00FC748C" w:rsidP="00FC748C">
      <w:pPr>
        <w:jc w:val="center"/>
        <w:rPr>
          <w:lang w:bidi="fa-IR"/>
        </w:rPr>
      </w:pPr>
      <w:r w:rsidRPr="00D92C93">
        <w:rPr>
          <w:noProof/>
        </w:rPr>
        <w:drawing>
          <wp:inline distT="0" distB="0" distL="0" distR="0" wp14:anchorId="5A774711" wp14:editId="2CEE4998">
            <wp:extent cx="2405796" cy="139001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14114" cy="1394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92C93" w:rsidRPr="00D92C93" w:rsidRDefault="00D92C93" w:rsidP="00FC748C">
      <w:pPr>
        <w:jc w:val="center"/>
        <w:rPr>
          <w:lang w:bidi="fa-IR"/>
        </w:rPr>
      </w:pPr>
    </w:p>
    <w:p w:rsidR="00D92C93" w:rsidRPr="00D92C93" w:rsidRDefault="00286E10" w:rsidP="00D92C93">
      <w:pPr>
        <w:rPr>
          <w:lang w:bidi="fa-IR"/>
        </w:rPr>
      </w:pPr>
      <w:r>
        <w:rPr>
          <w:lang w:bidi="fa-IR"/>
        </w:rPr>
        <w:t># 20</w:t>
      </w:r>
      <w:r w:rsidR="00D92C93" w:rsidRPr="00D92C93">
        <w:rPr>
          <w:lang w:bidi="fa-IR"/>
        </w:rPr>
        <w:t xml:space="preserve">-Create a tuple with 4 elements, including your name, your email address and </w:t>
      </w:r>
      <w:proofErr w:type="gramStart"/>
      <w:r w:rsidR="00D92C93" w:rsidRPr="00D92C93">
        <w:rPr>
          <w:lang w:bidi="fa-IR"/>
        </w:rPr>
        <w:t>your</w:t>
      </w:r>
      <w:proofErr w:type="gramEnd"/>
      <w:r w:rsidR="00D92C93" w:rsidRPr="00D92C93">
        <w:rPr>
          <w:lang w:bidi="fa-IR"/>
        </w:rPr>
        <w:t xml:space="preserve"> major.</w:t>
      </w:r>
    </w:p>
    <w:p w:rsidR="00D92C93" w:rsidRPr="00D92C93" w:rsidRDefault="00D92C93" w:rsidP="00D92C93">
      <w:pPr>
        <w:rPr>
          <w:lang w:bidi="fa-IR"/>
        </w:rPr>
      </w:pPr>
      <w:r w:rsidRPr="00D92C93">
        <w:rPr>
          <w:lang w:bidi="fa-IR"/>
        </w:rPr>
        <w:t>use the print function only once to print each sentence in each line such as bellow:</w:t>
      </w:r>
    </w:p>
    <w:p w:rsidR="00D92C93" w:rsidRPr="00D92C93" w:rsidRDefault="00D92C93" w:rsidP="00D92C93">
      <w:pPr>
        <w:rPr>
          <w:lang w:bidi="fa-IR"/>
        </w:rPr>
      </w:pPr>
      <w:r w:rsidRPr="00D92C93">
        <w:rPr>
          <w:lang w:bidi="fa-IR"/>
        </w:rPr>
        <w:t>My name is Ali Karami,</w:t>
      </w:r>
    </w:p>
    <w:p w:rsidR="00D92C93" w:rsidRPr="00D92C93" w:rsidRDefault="00D92C93" w:rsidP="00D92C93">
      <w:pPr>
        <w:rPr>
          <w:lang w:bidi="fa-IR"/>
        </w:rPr>
      </w:pPr>
      <w:r w:rsidRPr="00D92C93">
        <w:rPr>
          <w:lang w:bidi="fa-IR"/>
        </w:rPr>
        <w:t>My email address is alikarami.kntu@gmail.com</w:t>
      </w:r>
    </w:p>
    <w:p w:rsidR="00D92C93" w:rsidRPr="009016D0" w:rsidRDefault="00D92C93" w:rsidP="009016D0">
      <w:pPr>
        <w:rPr>
          <w:lang w:bidi="fa-IR"/>
        </w:rPr>
      </w:pPr>
      <w:r w:rsidRPr="00D92C93">
        <w:rPr>
          <w:lang w:bidi="fa-IR"/>
        </w:rPr>
        <w:t xml:space="preserve"> I am M.S in civil engineering.</w:t>
      </w:r>
    </w:p>
    <w:sectPr w:rsidR="00D92C93" w:rsidRPr="009016D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59C2B84"/>
    <w:multiLevelType w:val="hybridMultilevel"/>
    <w:tmpl w:val="3C20F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1MTSwMDUFso2NjJR0lIJTi4sz8/NACgxrAUva5wgsAAAA"/>
  </w:docVars>
  <w:rsids>
    <w:rsidRoot w:val="0057679D"/>
    <w:rsid w:val="000905E1"/>
    <w:rsid w:val="000B054D"/>
    <w:rsid w:val="00112046"/>
    <w:rsid w:val="00286E10"/>
    <w:rsid w:val="003D7181"/>
    <w:rsid w:val="00443F60"/>
    <w:rsid w:val="00526088"/>
    <w:rsid w:val="0057679D"/>
    <w:rsid w:val="005C5A83"/>
    <w:rsid w:val="007514EB"/>
    <w:rsid w:val="00781B4D"/>
    <w:rsid w:val="00794213"/>
    <w:rsid w:val="008264FF"/>
    <w:rsid w:val="00880AB5"/>
    <w:rsid w:val="009016D0"/>
    <w:rsid w:val="00C566FC"/>
    <w:rsid w:val="00D92C93"/>
    <w:rsid w:val="00DE0EDC"/>
    <w:rsid w:val="00F96126"/>
    <w:rsid w:val="00FC7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1C7FD6D-771C-4674-987D-60440F4885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92C9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7</TotalTime>
  <Pages>2</Pages>
  <Words>338</Words>
  <Characters>1931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6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ssein karami</dc:creator>
  <cp:keywords/>
  <dc:description/>
  <cp:lastModifiedBy>Ali Karami</cp:lastModifiedBy>
  <cp:revision>11</cp:revision>
  <dcterms:created xsi:type="dcterms:W3CDTF">2021-07-23T19:10:00Z</dcterms:created>
  <dcterms:modified xsi:type="dcterms:W3CDTF">2022-07-18T18:48:00Z</dcterms:modified>
</cp:coreProperties>
</file>